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udev Altanger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dev</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tanger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940 North Kaspar Avenu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itguun2014@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899277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1/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